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4-día-1-de-centros"/>
      <w:r>
        <w:t xml:space="preserve">Unit 2 Lesson 4: Día 1 de centros</w:t>
      </w:r>
      <w:bookmarkEnd w:id="20"/>
    </w:p>
    <w:p>
      <w:pPr>
        <w:pStyle w:val="Heading3"/>
      </w:pPr>
      <w:bookmarkStart w:id="21" w:name="X585f731e7aaa48f326ad29b1ae3c9615f08dd00"/>
      <w:r>
        <w:t xml:space="preserve">WU Conversación numérica: Restar 2 dígit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6</m:t>
        </m:r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66</m:t>
        </m:r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66</m:t>
        </m:r>
        <m:r>
          <m:t>−</m:t>
        </m:r>
        <m:r>
          <m:t>30</m:t>
        </m:r>
      </m:oMath>
    </w:p>
    <w:p>
      <w:pPr>
        <w:numPr>
          <w:ilvl w:val="0"/>
          <w:numId w:val="1001"/>
        </w:numPr>
      </w:pPr>
      <m:oMath>
        <m:r>
          <m:t>66</m:t>
        </m:r>
        <m:r>
          <m:t>−</m:t>
        </m:r>
        <m:r>
          <m:t>33</m:t>
        </m:r>
      </m:oMath>
    </w:p>
    <w:p>
      <w:pPr>
        <w:pStyle w:val="Heading3"/>
      </w:pPr>
      <w:bookmarkStart w:id="23" w:name="Xb62594304ddf7df8b2222d48a329c5bb34db40e"/>
      <w:r>
        <w:t xml:space="preserve">1 Conozcamos “Captura cuadrados: Suma hasta 20”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Xc4c8b2a12d4f2933708b33a14489fa9798f2125"/>
      <w:r>
        <w:t xml:space="preserve">2 Conozcamos “Cinco en línea (suma y resta): Suma hasta 100 componiendo”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7:46Z</dcterms:created>
  <dcterms:modified xsi:type="dcterms:W3CDTF">2022-01-25T20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RbAEDwqKmWg9BnCzsad7TaXJEStGAHw0kzwTlzi6a+8DXsVUJGXhMI1vb6mxmaOrrCG1bRKNl7vaBy8tgygYQ==</vt:lpwstr>
  </property>
</Properties>
</file>